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Internship Opportunity</w:t>
      </w:r>
    </w:p>
    <w:bookmarkEnd w:id="20"/>
    <w:p>
      <w:pPr>
        <w:pStyle w:val="BodyText"/>
      </w:pPr>
      <w:r>
        <w:t xml:space="preserve">Dear Hiring Committee,</w:t>
      </w:r>
    </w:p>
    <w:p>
      <w:pPr>
        <w:pStyle w:val="BodyText"/>
      </w:pPr>
      <w:r>
        <w:t xml:space="preserve">It is with profound enthusiasm that I submit my application for the Biomedical Engineer Internship position at your esteemed institution in Italy Rome. As a dedicated student of Biomedical Engineering at [Your University], I have meticulously prepared myself to contribute meaningfully to your innovative projects while immersing myself in the vibrant scientific ecosystem of one of Europe's most historically significant cities. This</w:t>
      </w:r>
      <w:r>
        <w:t xml:space="preserve"> </w:t>
      </w:r>
      <w:r>
        <w:rPr>
          <w:iCs/>
          <w:i/>
        </w:rPr>
        <w:t xml:space="preserve">Internship Application Letter</w:t>
      </w:r>
      <w:r>
        <w:t xml:space="preserve"> </w:t>
      </w:r>
      <w:r>
        <w:t xml:space="preserve">represents not merely an application, but a testament to my unwavering commitment to advancing medical technology through the unique cultural and academic context of Italy Rome.</w:t>
      </w:r>
    </w:p>
    <w:p>
      <w:pPr>
        <w:pStyle w:val="BodyText"/>
      </w:pPr>
      <w:r>
        <w:t xml:space="preserve">My academic journey has been meticulously structured around the intersection of engineering precision and human-centric healthcare solutions. At [Your University], I completed rigorous coursework in biomechanics, biomaterials, medical device design, and signal processing – all while maintaining a 3.8/4.0 GPA. My capstone project involved developing a low-cost portable ECG monitoring system for rural clinics in collaboration with the university's Global Health Initiative. This experience taught me to navigate regulatory frameworks (including ISO 13485 standards) and balance technical constraints with patient safety priorities – skills I am eager to apply within your Rome-based research environment. What distinguishes my approach is my deliberate focus on how Italian healthcare traditions of holistic patient care can inform modern biomedical innovation, a perspective uniquely cultivated through studying in Italy Rome.</w:t>
      </w:r>
    </w:p>
    <w:p>
      <w:pPr>
        <w:pStyle w:val="BodyText"/>
      </w:pPr>
      <w:r>
        <w:t xml:space="preserve">The decision to pursue this internship specifically in Italy Rome stems from deep appreciation for the city's unparalleled legacy at the nexus of medical science and cultural heritage. As I trace the footsteps of pioneers like Giovanni Battista Grassi (whose malaria research laid foundations for modern parasitology), I recognize Rome as more than a geographic location – it is a living laboratory where ancient healing philosophies meet cutting-edge technology. The city's unique ecosystem, with its 120+ medical device startups clustered in the EUR district and institutions like the National Institute of Health (ISS) collaborating with global pharmaceutical leaders, creates an irreplaceable learning environment. I am particularly drawn to how Rome’s healthcare system integrates high-precision technology with personalized patient pathways – a model that perfectly aligns with my engineering philosophy. In my</w:t>
      </w:r>
      <w:r>
        <w:t xml:space="preserve"> </w:t>
      </w:r>
      <w:r>
        <w:rPr>
          <w:iCs/>
          <w:i/>
        </w:rPr>
        <w:t xml:space="preserve">Internship Application Letter</w:t>
      </w:r>
      <w:r>
        <w:t xml:space="preserve">, I emphasize that it is not merely the opportunity to work in Italy Rome, but to become part of its centuries-old narrative of medical discovery that truly motivates me.</w:t>
      </w:r>
    </w:p>
    <w:p>
      <w:pPr>
        <w:pStyle w:val="BodyText"/>
      </w:pPr>
      <w:r>
        <w:t xml:space="preserve">My practical experience directly prepares me for the technical demands of this Biomedical Engineer internship. I recently completed a six-month externship at [Local Hospital/Company], where I assisted in validating cardiac stent prototypes using finite element analysis in ANSYS. This required meticulous documentation adherence to CE marking protocols – a process requiring cultural sensitivity given Italy's stringent regulatory environment. Additionally, as the lead developer for my university’s medical robotics club, I engineered a haptic feedback system for surgical training that reduced error rates by 22% in controlled trials. Crucially, I have spent six months studying Italian at the Dante Alighieri Society to ensure seamless collaboration within your team – understanding that effective biomedical engineering requires not just technical fluency but linguistic and cultural competence in Italy Rome’s professional context.</w:t>
      </w:r>
    </w:p>
    <w:p>
      <w:pPr>
        <w:pStyle w:val="BodyText"/>
      </w:pPr>
      <w:r>
        <w:t xml:space="preserve">I am particularly captivated by your institution’s recent work on AI-driven prosthetics for orthopedic rehabilitation, as documented in the 2023 IEEE Transactions publication. I propose to contribute my skills in MATLAB-based signal processing and machine learning to enhance your neural interface algorithms. More importantly, I seek to absorb how Rome's blend of Renaissance medical archives (like those at the Biblioteca Angelica) with modern digital health platforms informs sustainable innovation – a perspective absent in purely technical internships elsewhere. This</w:t>
      </w:r>
      <w:r>
        <w:t xml:space="preserve"> </w:t>
      </w:r>
      <w:r>
        <w:rPr>
          <w:iCs/>
          <w:i/>
        </w:rPr>
        <w:t xml:space="preserve">Internship Application Letter</w:t>
      </w:r>
      <w:r>
        <w:t xml:space="preserve"> </w:t>
      </w:r>
      <w:r>
        <w:t xml:space="preserve">is thus an invitation to collaborate on redefining biomedical engineering through the lens of Italy Rome’s unique cultural DNA.</w:t>
      </w:r>
    </w:p>
    <w:p>
      <w:pPr>
        <w:pStyle w:val="BodyText"/>
      </w:pPr>
      <w:r>
        <w:t xml:space="preserve">The value I offer extends beyond technical skills. My previous work with disability advocacy groups in Florence taught me that medical technology must serve diverse human experiences – a principle deeply rooted in Roman philosophy from Galen’s writings to modern inclusive design movements. In Italy, this manifests through policies like the "Disability Law 104/1992" which prioritizes accessible healthcare, a framework I studied during my Italian language immersion program. As your Biomedical Engineer intern, I will actively engage with Rome’s community health initiatives – from collaborating with San Giovanni Hospital’s rehabilitation department to participating in workshops at La Sapienza University's Bioengineering Department – ensuring my work addresses real human needs within this specific context.</w:t>
      </w:r>
    </w:p>
    <w:p>
      <w:pPr>
        <w:pStyle w:val="BodyText"/>
      </w:pPr>
      <w:r>
        <w:t xml:space="preserve">I have structured my academic and professional pursuits to thrive within Rome's particular rhythm of innovation. While many seek internships in Silicon Valley or Berlin, I recognize that Italy Rome offers a distinct advantage: the opportunity to learn from decades-long collaborations between engineers and clinicians who understand that medical devices must function within complex social systems. My research on telemedicine adoption in Italian rural communities (presented at the 2023 EMBEC Conference) revealed how successful biomedical solutions require understanding regional healthcare traditions – knowledge I now seek to deepen through direct immersion in Rome’s vibrant ecosystem.</w:t>
      </w:r>
    </w:p>
    <w:p>
      <w:pPr>
        <w:pStyle w:val="BodyText"/>
      </w:pPr>
      <w:r>
        <w:t xml:space="preserve">My proposed timeline aligns perfectly with your operational cycles. I am available for a 10-month internship beginning September 2024, coinciding with the academic year at La Sapienza University where I would also audit courses in biomedical ethics to complement my practical work. Having already secured housing near the EUR district (home to Italy's leading medtech cluster), I am prepared to integrate immediately into your workflow without logistical delays – a practical consideration often overlooked in international placements.</w:t>
      </w:r>
    </w:p>
    <w:p>
      <w:pPr>
        <w:pStyle w:val="BodyText"/>
      </w:pPr>
      <w:r>
        <w:t xml:space="preserve">As the city where ancient medical practitioners like Celsus documented surgical techniques, Rome continues to be a beacon for biomedical advancement. I am eager to contribute my technical skills while learning from generations of Italian innovators who understand that engineering excellence must serve humanity with grace and cultural intelligence. This internship represents the natural progression of my journey toward becoming a Biomedical Engineer who respects both the science and the soul of healthcare – precisely what your institution embodies in Italy Rome.</w:t>
      </w:r>
    </w:p>
    <w:p>
      <w:pPr>
        <w:pStyle w:val="BodyText"/>
      </w:pPr>
      <w:r>
        <w:t xml:space="preserve">Thank you for considering my application. I have attached my CV detailing additional projects including a 3D-printed biodegradable scaffold design published in the Journal of Tissue Engineering. I welcome the opportunity to discuss how my background aligns with your team’s vision and would be honored to contribute to the next chapter of innovation in Italy Rome.</w:t>
      </w:r>
    </w:p>
    <w:p>
      <w:pPr>
        <w:pStyle w:val="BodyText"/>
      </w:pPr>
      <w:r>
        <w:t xml:space="preserve">Sincerely,</w:t>
      </w:r>
    </w:p>
    <w:p>
      <w:pPr>
        <w:pStyle w:val="BodyText"/>
      </w:pPr>
      <w:r>
        <w:t xml:space="preserve">[Your Full Name]</w:t>
      </w:r>
    </w:p>
    <w:p>
      <w:pPr>
        <w:pStyle w:val="BodyText"/>
      </w:pPr>
      <w:r>
        <w:t xml:space="preserve">Biomedical Engineering Student</w:t>
      </w:r>
    </w:p>
    <w:p>
      <w:pPr>
        <w:pStyle w:val="BodyText"/>
      </w:pPr>
      <w:r>
        <w:t xml:space="preserve">[Your University] | [City, Country]</w:t>
      </w:r>
    </w:p>
    <w:p>
      <w:pPr>
        <w:pStyle w:val="BodyText"/>
      </w:pPr>
      <w:r>
        <w:t xml:space="preserve">Email: your.email@university.edu | Phone: +39 [Your Number]</w:t>
      </w:r>
      <w:r>
        <w:br/>
      </w:r>
      <w:r>
        <w:t xml:space="preserve">LinkedIn: linkedin.com/in/yourprofile | Portfolio: yourportfolio.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7T16:33:43Z</dcterms:created>
  <dcterms:modified xsi:type="dcterms:W3CDTF">2026-07-17T16:33:43Z</dcterms:modified>
</cp:coreProperties>
</file>

<file path=docProps/custom.xml><?xml version="1.0" encoding="utf-8"?>
<Properties xmlns="http://schemas.openxmlformats.org/officeDocument/2006/custom-properties" xmlns:vt="http://schemas.openxmlformats.org/officeDocument/2006/docPropsVTypes"/>
</file>